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4D5" w:rsidRDefault="00E824D5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7CC2" w:rsidRDefault="00D67CC2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7CC2" w:rsidRDefault="00D67CC2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 Title of Paper</w:t>
      </w:r>
    </w:p>
    <w:p w:rsidR="00D67CC2" w:rsidRDefault="00D67CC2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:rsidR="00D67CC2" w:rsidRDefault="005E4DDD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ollege</w:t>
      </w:r>
    </w:p>
    <w:p w:rsidR="00EB2E05" w:rsidRDefault="00EB2E05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ame</w:t>
      </w:r>
    </w:p>
    <w:p w:rsidR="00EB2E05" w:rsidRDefault="00EB2E05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 Name</w:t>
      </w:r>
    </w:p>
    <w:p w:rsidR="00D67CC2" w:rsidRDefault="00EB2E05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D67CC2">
        <w:rPr>
          <w:rFonts w:ascii="Times New Roman" w:hAnsi="Times New Roman" w:cs="Times New Roman"/>
          <w:sz w:val="24"/>
          <w:szCs w:val="24"/>
        </w:rPr>
        <w:t>Date</w:t>
      </w:r>
    </w:p>
    <w:p w:rsidR="00D67CC2" w:rsidRPr="00DD67D8" w:rsidRDefault="00D67CC2" w:rsidP="00D67C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Default="00F63F40" w:rsidP="00F63F4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dd Full Title of Paper Here</w:t>
      </w:r>
    </w:p>
    <w:p w:rsidR="000F64F6" w:rsidRPr="00DD67D8" w:rsidRDefault="000F64F6" w:rsidP="000F64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D67D8">
        <w:rPr>
          <w:rFonts w:ascii="Times New Roman" w:hAnsi="Times New Roman" w:cs="Times New Roman"/>
          <w:sz w:val="24"/>
          <w:szCs w:val="24"/>
        </w:rPr>
        <w:br w:type="page"/>
      </w: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7A4" w:rsidRPr="00DD67D8" w:rsidRDefault="006037A4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85449" w:rsidRPr="00DD67D8" w:rsidRDefault="00E85449" w:rsidP="00DD67D8">
      <w:pPr>
        <w:pStyle w:val="Title"/>
        <w:pBdr>
          <w:bottom w:val="none" w:sz="0" w:space="0" w:color="auto"/>
        </w:pBd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5B18" w:rsidRPr="00DD67D8" w:rsidRDefault="00BA5B18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5B18" w:rsidRPr="00DD67D8" w:rsidRDefault="00BA5B18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A5B18" w:rsidRPr="00DD67D8" w:rsidRDefault="00BA5B18" w:rsidP="00DD67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BA5B18" w:rsidRPr="00DD67D8" w:rsidSect="006037A4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BE0" w:rsidRDefault="00CD5BE0" w:rsidP="006037A4">
      <w:pPr>
        <w:spacing w:after="0" w:line="240" w:lineRule="auto"/>
      </w:pPr>
      <w:r>
        <w:separator/>
      </w:r>
    </w:p>
  </w:endnote>
  <w:endnote w:type="continuationSeparator" w:id="0">
    <w:p w:rsidR="00CD5BE0" w:rsidRDefault="00CD5BE0" w:rsidP="006037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BE0" w:rsidRDefault="00CD5BE0" w:rsidP="006037A4">
      <w:pPr>
        <w:spacing w:after="0" w:line="240" w:lineRule="auto"/>
      </w:pPr>
      <w:r>
        <w:separator/>
      </w:r>
    </w:p>
  </w:footnote>
  <w:footnote w:type="continuationSeparator" w:id="0">
    <w:p w:rsidR="00CD5BE0" w:rsidRDefault="00CD5BE0" w:rsidP="006037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7A4" w:rsidRPr="00BA70BD" w:rsidRDefault="006037A4">
    <w:pPr>
      <w:pStyle w:val="Header"/>
      <w:rPr>
        <w:rFonts w:ascii="Times New Roman" w:hAnsi="Times New Roman" w:cs="Times New Roman"/>
        <w:sz w:val="24"/>
        <w:szCs w:val="24"/>
      </w:rPr>
    </w:pPr>
    <w:r w:rsidRPr="00BA70BD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BA70BD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BA70BD">
      <w:rPr>
        <w:rFonts w:ascii="Times New Roman" w:hAnsi="Times New Roman" w:cs="Times New Roman"/>
        <w:sz w:val="24"/>
        <w:szCs w:val="24"/>
      </w:rPr>
      <w:fldChar w:fldCharType="begin"/>
    </w:r>
    <w:r w:rsidRPr="00BA70B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A70BD">
      <w:rPr>
        <w:rFonts w:ascii="Times New Roman" w:hAnsi="Times New Roman" w:cs="Times New Roman"/>
        <w:sz w:val="24"/>
        <w:szCs w:val="24"/>
      </w:rPr>
      <w:fldChar w:fldCharType="separate"/>
    </w:r>
    <w:r w:rsidR="00AB67E7">
      <w:rPr>
        <w:rFonts w:ascii="Times New Roman" w:hAnsi="Times New Roman" w:cs="Times New Roman"/>
        <w:noProof/>
        <w:sz w:val="24"/>
        <w:szCs w:val="24"/>
      </w:rPr>
      <w:t>2</w:t>
    </w:r>
    <w:r w:rsidRPr="00BA70BD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7A4" w:rsidRDefault="006037A4">
    <w:pPr>
      <w:pStyle w:val="Header"/>
    </w:pPr>
    <w:r w:rsidRPr="00BA70BD">
      <w:rPr>
        <w:rFonts w:ascii="Times New Roman" w:hAnsi="Times New Roman" w:cs="Times New Roman"/>
        <w:sz w:val="24"/>
        <w:szCs w:val="24"/>
      </w:rP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AB67E7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QwNDIzN7M0NjM2sjBW0lEKTi0uzszPAykwrAUAibulTiwAAAA="/>
  </w:docVars>
  <w:rsids>
    <w:rsidRoot w:val="006037A4"/>
    <w:rsid w:val="000F64F6"/>
    <w:rsid w:val="0039399E"/>
    <w:rsid w:val="005534F3"/>
    <w:rsid w:val="005E4DDD"/>
    <w:rsid w:val="006037A4"/>
    <w:rsid w:val="00800394"/>
    <w:rsid w:val="009A356F"/>
    <w:rsid w:val="00AB67E7"/>
    <w:rsid w:val="00B04A5B"/>
    <w:rsid w:val="00BA5B18"/>
    <w:rsid w:val="00BA70BD"/>
    <w:rsid w:val="00CD5BE0"/>
    <w:rsid w:val="00D67CC2"/>
    <w:rsid w:val="00DD67D8"/>
    <w:rsid w:val="00E824D5"/>
    <w:rsid w:val="00E85449"/>
    <w:rsid w:val="00EB2E05"/>
    <w:rsid w:val="00F6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A79B4"/>
  <w15:docId w15:val="{E31467B7-6A30-4FA1-AC55-CA9B1E8FA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7A4"/>
  </w:style>
  <w:style w:type="paragraph" w:styleId="Footer">
    <w:name w:val="footer"/>
    <w:basedOn w:val="Normal"/>
    <w:link w:val="FooterChar"/>
    <w:uiPriority w:val="99"/>
    <w:unhideWhenUsed/>
    <w:rsid w:val="00603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7A4"/>
  </w:style>
  <w:style w:type="paragraph" w:styleId="BalloonText">
    <w:name w:val="Balloon Text"/>
    <w:basedOn w:val="Normal"/>
    <w:link w:val="BalloonTextChar"/>
    <w:uiPriority w:val="99"/>
    <w:semiHidden/>
    <w:unhideWhenUsed/>
    <w:rsid w:val="006037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7A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A5B1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5B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utzenberger College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VanLiere</dc:creator>
  <cp:lastModifiedBy>Lori Van Liere</cp:lastModifiedBy>
  <cp:revision>14</cp:revision>
  <dcterms:created xsi:type="dcterms:W3CDTF">2013-05-29T16:02:00Z</dcterms:created>
  <dcterms:modified xsi:type="dcterms:W3CDTF">2020-03-02T21:50:00Z</dcterms:modified>
</cp:coreProperties>
</file>